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493"/>
        <w:gridCol w:w="1311"/>
        <w:gridCol w:w="1809"/>
      </w:tblGrid>
      <w:tr w:rsidR="0080079E" w:rsidRPr="00A37BAF" w14:paraId="1FA7729F" w14:textId="77777777" w:rsidTr="0080079E">
        <w:trPr>
          <w:cantSplit/>
        </w:trPr>
        <w:tc>
          <w:tcPr>
            <w:tcW w:w="1418" w:type="dxa"/>
            <w:vAlign w:val="center"/>
          </w:tcPr>
          <w:p w14:paraId="723E982F" w14:textId="77777777" w:rsidR="0080079E" w:rsidRPr="00A37BAF" w:rsidRDefault="0080079E" w:rsidP="0080079E">
            <w:pPr>
              <w:spacing w:before="0" w:line="240" w:lineRule="atLeast"/>
              <w:rPr>
                <w:rFonts w:ascii="Verdana" w:hAnsi="Verdana"/>
                <w:position w:val="6"/>
              </w:rPr>
            </w:pPr>
            <w:r w:rsidRPr="00A37BAF">
              <w:drawing>
                <wp:inline distT="0" distB="0" distL="0" distR="0" wp14:anchorId="006EBEC1" wp14:editId="33989F99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</w:tcPr>
          <w:p w14:paraId="666148AB" w14:textId="77777777" w:rsidR="0080079E" w:rsidRPr="00A37BAF" w:rsidRDefault="0080079E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A37BAF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23)</w:t>
            </w:r>
            <w:r w:rsidRPr="00A37BAF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Pr="00A37BAF">
              <w:rPr>
                <w:rFonts w:ascii="Verdana" w:hAnsi="Verdana" w:cs="Times"/>
                <w:b/>
                <w:position w:val="6"/>
                <w:sz w:val="18"/>
                <w:szCs w:val="18"/>
              </w:rPr>
              <w:t>Dubái, 20 de noviembre - 15 de diciembre de 2023</w:t>
            </w:r>
          </w:p>
        </w:tc>
        <w:tc>
          <w:tcPr>
            <w:tcW w:w="1809" w:type="dxa"/>
            <w:vAlign w:val="center"/>
          </w:tcPr>
          <w:p w14:paraId="3D2DC33B" w14:textId="77777777" w:rsidR="0080079E" w:rsidRPr="00A37BAF" w:rsidRDefault="0080079E" w:rsidP="0080079E">
            <w:pPr>
              <w:spacing w:before="0" w:line="240" w:lineRule="atLeast"/>
            </w:pPr>
            <w:r w:rsidRPr="00A37BAF">
              <w:drawing>
                <wp:inline distT="0" distB="0" distL="0" distR="0" wp14:anchorId="012F6DE1" wp14:editId="1396FFAF">
                  <wp:extent cx="1003465" cy="100346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527" cy="1008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A37BAF" w14:paraId="37750A5E" w14:textId="77777777" w:rsidTr="0050008E">
        <w:trPr>
          <w:cantSplit/>
        </w:trPr>
        <w:tc>
          <w:tcPr>
            <w:tcW w:w="6911" w:type="dxa"/>
            <w:gridSpan w:val="2"/>
            <w:tcBorders>
              <w:bottom w:val="single" w:sz="12" w:space="0" w:color="auto"/>
            </w:tcBorders>
          </w:tcPr>
          <w:p w14:paraId="75E4FC79" w14:textId="77777777" w:rsidR="0090121B" w:rsidRPr="00A37BAF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gridSpan w:val="2"/>
            <w:tcBorders>
              <w:bottom w:val="single" w:sz="12" w:space="0" w:color="auto"/>
            </w:tcBorders>
          </w:tcPr>
          <w:p w14:paraId="6CB6AF6E" w14:textId="77777777" w:rsidR="0090121B" w:rsidRPr="00A37BAF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A37BAF" w14:paraId="721FB455" w14:textId="77777777" w:rsidTr="0090121B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14:paraId="201B9849" w14:textId="77777777" w:rsidR="0090121B" w:rsidRPr="00A37BAF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gridSpan w:val="2"/>
            <w:tcBorders>
              <w:top w:val="single" w:sz="12" w:space="0" w:color="auto"/>
            </w:tcBorders>
          </w:tcPr>
          <w:p w14:paraId="5DADDDB8" w14:textId="77777777" w:rsidR="0090121B" w:rsidRPr="00A37BAF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A37BAF" w14:paraId="0E9BDC5F" w14:textId="77777777" w:rsidTr="0090121B">
        <w:trPr>
          <w:cantSplit/>
        </w:trPr>
        <w:tc>
          <w:tcPr>
            <w:tcW w:w="6911" w:type="dxa"/>
            <w:gridSpan w:val="2"/>
          </w:tcPr>
          <w:p w14:paraId="45560E93" w14:textId="77777777" w:rsidR="0090121B" w:rsidRPr="00A37BAF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_tradnl"/>
              </w:rPr>
            </w:pPr>
            <w:r w:rsidRPr="00A37BAF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  <w:gridSpan w:val="2"/>
          </w:tcPr>
          <w:p w14:paraId="1179F43F" w14:textId="77777777" w:rsidR="0090121B" w:rsidRPr="00A37BAF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A37BAF">
              <w:rPr>
                <w:rFonts w:ascii="Verdana" w:hAnsi="Verdana"/>
                <w:b/>
                <w:sz w:val="18"/>
                <w:szCs w:val="18"/>
              </w:rPr>
              <w:t>Documento 81</w:t>
            </w:r>
            <w:r w:rsidR="0090121B" w:rsidRPr="00A37BAF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A37BAF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A37BAF" w14:paraId="44FF738E" w14:textId="77777777" w:rsidTr="0090121B">
        <w:trPr>
          <w:cantSplit/>
        </w:trPr>
        <w:tc>
          <w:tcPr>
            <w:tcW w:w="6911" w:type="dxa"/>
            <w:gridSpan w:val="2"/>
          </w:tcPr>
          <w:p w14:paraId="0C61E6EE" w14:textId="77777777" w:rsidR="000A5B9A" w:rsidRPr="00A37BAF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  <w:gridSpan w:val="2"/>
          </w:tcPr>
          <w:p w14:paraId="22E4F7B4" w14:textId="77777777" w:rsidR="000A5B9A" w:rsidRPr="00A37BAF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A37BAF">
              <w:rPr>
                <w:rFonts w:ascii="Verdana" w:hAnsi="Verdana"/>
                <w:b/>
                <w:sz w:val="18"/>
                <w:szCs w:val="18"/>
              </w:rPr>
              <w:t>20 de octubre de 2023</w:t>
            </w:r>
          </w:p>
        </w:tc>
      </w:tr>
      <w:tr w:rsidR="000A5B9A" w:rsidRPr="00A37BAF" w14:paraId="3ECA9291" w14:textId="77777777" w:rsidTr="0090121B">
        <w:trPr>
          <w:cantSplit/>
        </w:trPr>
        <w:tc>
          <w:tcPr>
            <w:tcW w:w="6911" w:type="dxa"/>
            <w:gridSpan w:val="2"/>
          </w:tcPr>
          <w:p w14:paraId="1700ED26" w14:textId="77777777" w:rsidR="000A5B9A" w:rsidRPr="00A37BAF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  <w:gridSpan w:val="2"/>
          </w:tcPr>
          <w:p w14:paraId="19968720" w14:textId="77777777" w:rsidR="000A5B9A" w:rsidRPr="00A37BAF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A37BAF">
              <w:rPr>
                <w:rFonts w:ascii="Verdana" w:hAnsi="Verdana"/>
                <w:b/>
                <w:sz w:val="18"/>
                <w:szCs w:val="18"/>
              </w:rPr>
              <w:t>Original: francés</w:t>
            </w:r>
          </w:p>
        </w:tc>
      </w:tr>
      <w:tr w:rsidR="000A5B9A" w:rsidRPr="00A37BAF" w14:paraId="634AEAEE" w14:textId="77777777" w:rsidTr="006744FC">
        <w:trPr>
          <w:cantSplit/>
        </w:trPr>
        <w:tc>
          <w:tcPr>
            <w:tcW w:w="10031" w:type="dxa"/>
            <w:gridSpan w:val="4"/>
          </w:tcPr>
          <w:p w14:paraId="7C65AA80" w14:textId="77777777" w:rsidR="000A5B9A" w:rsidRPr="00A37BAF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A37BAF" w14:paraId="0E84545E" w14:textId="77777777" w:rsidTr="0050008E">
        <w:trPr>
          <w:cantSplit/>
        </w:trPr>
        <w:tc>
          <w:tcPr>
            <w:tcW w:w="10031" w:type="dxa"/>
            <w:gridSpan w:val="4"/>
          </w:tcPr>
          <w:p w14:paraId="4C23A52C" w14:textId="77777777" w:rsidR="000A5B9A" w:rsidRPr="00A37BAF" w:rsidRDefault="000A5B9A" w:rsidP="000A5B9A">
            <w:pPr>
              <w:pStyle w:val="Source"/>
            </w:pPr>
            <w:bookmarkStart w:id="1" w:name="dsource" w:colFirst="0" w:colLast="0"/>
            <w:r w:rsidRPr="00A37BAF">
              <w:t>Francia</w:t>
            </w:r>
          </w:p>
        </w:tc>
      </w:tr>
      <w:tr w:rsidR="000A5B9A" w:rsidRPr="00A37BAF" w14:paraId="301316A5" w14:textId="77777777" w:rsidTr="0050008E">
        <w:trPr>
          <w:cantSplit/>
        </w:trPr>
        <w:tc>
          <w:tcPr>
            <w:tcW w:w="10031" w:type="dxa"/>
            <w:gridSpan w:val="4"/>
          </w:tcPr>
          <w:p w14:paraId="05A5434A" w14:textId="254D07BD" w:rsidR="000A5B9A" w:rsidRPr="00A37BAF" w:rsidRDefault="00A37BAF" w:rsidP="000A5B9A">
            <w:pPr>
              <w:pStyle w:val="Title1"/>
            </w:pPr>
            <w:bookmarkStart w:id="2" w:name="dtitle1" w:colFirst="0" w:colLast="0"/>
            <w:bookmarkEnd w:id="1"/>
            <w:r w:rsidRPr="00A37BAF">
              <w:t>PROPUESTAS PARA LOS TRABAJOS DE LA CONFERENCIA</w:t>
            </w:r>
          </w:p>
        </w:tc>
      </w:tr>
      <w:tr w:rsidR="000A5B9A" w:rsidRPr="00A37BAF" w14:paraId="4AC983BE" w14:textId="77777777" w:rsidTr="0050008E">
        <w:trPr>
          <w:cantSplit/>
        </w:trPr>
        <w:tc>
          <w:tcPr>
            <w:tcW w:w="10031" w:type="dxa"/>
            <w:gridSpan w:val="4"/>
          </w:tcPr>
          <w:p w14:paraId="67588A96" w14:textId="77777777" w:rsidR="000A5B9A" w:rsidRPr="00A37BAF" w:rsidRDefault="000A5B9A" w:rsidP="000A5B9A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A37BAF" w14:paraId="5806410A" w14:textId="77777777" w:rsidTr="0050008E">
        <w:trPr>
          <w:cantSplit/>
        </w:trPr>
        <w:tc>
          <w:tcPr>
            <w:tcW w:w="10031" w:type="dxa"/>
            <w:gridSpan w:val="4"/>
          </w:tcPr>
          <w:p w14:paraId="2FCFF567" w14:textId="77777777" w:rsidR="000A5B9A" w:rsidRPr="00A37BAF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A37BAF">
              <w:t>Punto 8 del orden del día</w:t>
            </w:r>
          </w:p>
        </w:tc>
      </w:tr>
    </w:tbl>
    <w:bookmarkEnd w:id="4"/>
    <w:p w14:paraId="02FA078F" w14:textId="77777777" w:rsidR="00E11FD2" w:rsidRPr="00A37BAF" w:rsidRDefault="00E11FD2" w:rsidP="0067368D">
      <w:r w:rsidRPr="00A37BAF">
        <w:t>8</w:t>
      </w:r>
      <w:r w:rsidRPr="00A37BAF">
        <w:tab/>
        <w:t xml:space="preserve">examinar las peticiones de las administraciones de suprimir las notas de sus países o de que se suprima el nombre de sus países de las notas, cuando ya no sea necesario, teniendo en cuenta la Resolución </w:t>
      </w:r>
      <w:r w:rsidRPr="00A37BAF">
        <w:rPr>
          <w:b/>
          <w:bCs/>
        </w:rPr>
        <w:t>26 (Rev.CMR-19)</w:t>
      </w:r>
      <w:r w:rsidRPr="00A37BAF">
        <w:t>, y adoptar las medidas oportunas al respecto;</w:t>
      </w:r>
    </w:p>
    <w:p w14:paraId="4D00B424" w14:textId="77777777" w:rsidR="00363A65" w:rsidRPr="00A37BAF" w:rsidRDefault="00363A65" w:rsidP="002C1A52"/>
    <w:p w14:paraId="2F0BB5F4" w14:textId="77777777" w:rsidR="008750A8" w:rsidRPr="00A37BAF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A37BAF">
        <w:br w:type="page"/>
      </w:r>
    </w:p>
    <w:p w14:paraId="6F501932" w14:textId="77777777" w:rsidR="00E11FD2" w:rsidRPr="00A37BAF" w:rsidRDefault="00E11FD2" w:rsidP="00BE468A">
      <w:pPr>
        <w:pStyle w:val="ArtNo"/>
        <w:spacing w:before="0"/>
      </w:pPr>
      <w:bookmarkStart w:id="5" w:name="_Toc48141301"/>
      <w:r w:rsidRPr="00A37BAF">
        <w:lastRenderedPageBreak/>
        <w:t xml:space="preserve">ARTÍCULO </w:t>
      </w:r>
      <w:r w:rsidRPr="00A37BAF">
        <w:rPr>
          <w:rStyle w:val="href"/>
        </w:rPr>
        <w:t>5</w:t>
      </w:r>
      <w:bookmarkEnd w:id="5"/>
    </w:p>
    <w:p w14:paraId="6EE37EE9" w14:textId="77777777" w:rsidR="00E11FD2" w:rsidRPr="00A37BAF" w:rsidRDefault="00E11FD2" w:rsidP="00625DBA">
      <w:pPr>
        <w:pStyle w:val="Arttitle"/>
      </w:pPr>
      <w:bookmarkStart w:id="6" w:name="_Toc48141302"/>
      <w:r w:rsidRPr="00A37BAF">
        <w:t>Atribuciones de frecuencia</w:t>
      </w:r>
      <w:bookmarkEnd w:id="6"/>
    </w:p>
    <w:p w14:paraId="28889247" w14:textId="77777777" w:rsidR="00E11FD2" w:rsidRPr="00A37BAF" w:rsidRDefault="00E11FD2" w:rsidP="00625DBA">
      <w:pPr>
        <w:pStyle w:val="Section1"/>
      </w:pPr>
      <w:r w:rsidRPr="00A37BAF">
        <w:t>Sección IV – Cuadro de atribución de bandas de frecuencias</w:t>
      </w:r>
      <w:r w:rsidRPr="00A37BAF">
        <w:br/>
      </w:r>
      <w:r w:rsidRPr="00A37BAF">
        <w:rPr>
          <w:b w:val="0"/>
          <w:bCs/>
        </w:rPr>
        <w:t>(Véase el número</w:t>
      </w:r>
      <w:r w:rsidRPr="00A37BAF">
        <w:t xml:space="preserve"> </w:t>
      </w:r>
      <w:r w:rsidRPr="00A37BAF">
        <w:rPr>
          <w:rStyle w:val="Artref"/>
        </w:rPr>
        <w:t>2.1</w:t>
      </w:r>
      <w:r w:rsidRPr="00A37BAF">
        <w:rPr>
          <w:b w:val="0"/>
          <w:bCs/>
        </w:rPr>
        <w:t>)</w:t>
      </w:r>
      <w:r w:rsidRPr="00A37BAF">
        <w:br/>
      </w:r>
    </w:p>
    <w:p w14:paraId="1A607B59" w14:textId="77777777" w:rsidR="00CF78A6" w:rsidRPr="00A37BAF" w:rsidRDefault="00E11FD2">
      <w:pPr>
        <w:pStyle w:val="Proposal"/>
      </w:pPr>
      <w:r w:rsidRPr="00A37BAF">
        <w:t>MOD</w:t>
      </w:r>
      <w:r w:rsidRPr="00A37BAF">
        <w:tab/>
        <w:t>F/81/1</w:t>
      </w:r>
    </w:p>
    <w:p w14:paraId="0268B8BD" w14:textId="30C3EFF8" w:rsidR="00E11FD2" w:rsidRPr="00A37BAF" w:rsidRDefault="00E11FD2" w:rsidP="00625DBA">
      <w:pPr>
        <w:pStyle w:val="Note"/>
      </w:pPr>
      <w:r w:rsidRPr="00A37BAF">
        <w:rPr>
          <w:rStyle w:val="Artdef"/>
          <w:szCs w:val="24"/>
        </w:rPr>
        <w:t>5.508</w:t>
      </w:r>
      <w:r w:rsidRPr="00A37BAF">
        <w:rPr>
          <w:rStyle w:val="Artdef"/>
          <w:szCs w:val="24"/>
        </w:rPr>
        <w:tab/>
      </w:r>
      <w:r w:rsidRPr="00A37BAF">
        <w:rPr>
          <w:i/>
          <w:iCs/>
          <w:color w:val="000000"/>
          <w:szCs w:val="24"/>
        </w:rPr>
        <w:t>Atribución adicional:  </w:t>
      </w:r>
      <w:r w:rsidRPr="00A37BAF">
        <w:rPr>
          <w:color w:val="000000"/>
          <w:szCs w:val="24"/>
        </w:rPr>
        <w:t xml:space="preserve">en Alemania, </w:t>
      </w:r>
      <w:del w:id="7" w:author="Spanish" w:date="2023-10-30T12:08:00Z">
        <w:r w:rsidRPr="00A37BAF" w:rsidDel="00A37BAF">
          <w:rPr>
            <w:color w:val="000000"/>
            <w:szCs w:val="24"/>
          </w:rPr>
          <w:delText xml:space="preserve">Francia, </w:delText>
        </w:r>
      </w:del>
      <w:r w:rsidRPr="00A37BAF">
        <w:rPr>
          <w:color w:val="000000"/>
          <w:szCs w:val="24"/>
        </w:rPr>
        <w:t xml:space="preserve">Italia, Libia, Macedonia del Norte y Reino Unido, la banda </w:t>
      </w:r>
      <w:r w:rsidRPr="00A37BAF">
        <w:t>de frecuencias</w:t>
      </w:r>
      <w:r w:rsidRPr="00A37BAF">
        <w:rPr>
          <w:color w:val="000000"/>
          <w:szCs w:val="24"/>
        </w:rPr>
        <w:t xml:space="preserve"> 14,25-14,3 GHz está también atribuida, a título primario, al servicio fijo.</w:t>
      </w:r>
      <w:r w:rsidRPr="00A37BAF">
        <w:rPr>
          <w:color w:val="000000"/>
          <w:sz w:val="16"/>
          <w:szCs w:val="16"/>
        </w:rPr>
        <w:t>     (CMR</w:t>
      </w:r>
      <w:r w:rsidRPr="00A37BAF">
        <w:rPr>
          <w:color w:val="000000"/>
          <w:sz w:val="16"/>
          <w:szCs w:val="16"/>
        </w:rPr>
        <w:noBreakHyphen/>
      </w:r>
      <w:del w:id="8" w:author="Spanish" w:date="2023-10-30T12:08:00Z">
        <w:r w:rsidRPr="00A37BAF" w:rsidDel="00A37BAF">
          <w:rPr>
            <w:color w:val="000000"/>
            <w:sz w:val="16"/>
            <w:szCs w:val="16"/>
          </w:rPr>
          <w:delText>19</w:delText>
        </w:r>
      </w:del>
      <w:ins w:id="9" w:author="Spanish" w:date="2023-10-30T12:08:00Z">
        <w:r w:rsidR="00A37BAF" w:rsidRPr="00A37BAF">
          <w:rPr>
            <w:color w:val="000000"/>
            <w:sz w:val="16"/>
            <w:szCs w:val="16"/>
          </w:rPr>
          <w:t>23</w:t>
        </w:r>
      </w:ins>
      <w:r w:rsidRPr="00A37BAF">
        <w:rPr>
          <w:color w:val="000000"/>
          <w:sz w:val="16"/>
          <w:szCs w:val="16"/>
        </w:rPr>
        <w:t>)</w:t>
      </w:r>
    </w:p>
    <w:p w14:paraId="0683CF01" w14:textId="3F97860D" w:rsidR="00CF78A6" w:rsidRPr="00A37BAF" w:rsidRDefault="00E11FD2">
      <w:pPr>
        <w:pStyle w:val="Reasons"/>
      </w:pPr>
      <w:r w:rsidRPr="00A37BAF">
        <w:rPr>
          <w:b/>
        </w:rPr>
        <w:t>Motivos:</w:t>
      </w:r>
      <w:r w:rsidRPr="00A37BAF">
        <w:tab/>
      </w:r>
      <w:r w:rsidR="00A37BAF" w:rsidRPr="00A37BAF">
        <w:t>El servicio fijo ya no utiliza la banda de frecuencias 14,25-14,5 GHz en Francia.</w:t>
      </w:r>
    </w:p>
    <w:p w14:paraId="09A91084" w14:textId="77777777" w:rsidR="00CF78A6" w:rsidRPr="00A37BAF" w:rsidRDefault="00E11FD2">
      <w:pPr>
        <w:pStyle w:val="Proposal"/>
      </w:pPr>
      <w:r w:rsidRPr="00A37BAF">
        <w:t>MOD</w:t>
      </w:r>
      <w:r w:rsidRPr="00A37BAF">
        <w:tab/>
        <w:t>F/81/2</w:t>
      </w:r>
    </w:p>
    <w:p w14:paraId="35EB566F" w14:textId="574F1C0A" w:rsidR="00E11FD2" w:rsidRPr="00A37BAF" w:rsidRDefault="00E11FD2" w:rsidP="00625DBA">
      <w:pPr>
        <w:pStyle w:val="Note"/>
      </w:pPr>
      <w:r w:rsidRPr="00A37BAF">
        <w:rPr>
          <w:rStyle w:val="Artdef"/>
        </w:rPr>
        <w:t>5.508A</w:t>
      </w:r>
      <w:r w:rsidRPr="00A37BAF">
        <w:rPr>
          <w:b/>
          <w:bCs/>
          <w:color w:val="000000"/>
          <w:szCs w:val="24"/>
        </w:rPr>
        <w:tab/>
      </w:r>
      <w:r w:rsidRPr="00A37BAF">
        <w:t>En la banda de frecuencias 14,25</w:t>
      </w:r>
      <w:r w:rsidRPr="00A37BAF">
        <w:noBreakHyphen/>
        <w:t xml:space="preserve">14,3 GHz, la densidad de flujo de potencia producida en el territorio de Arabia Saudita, Bahrein, Botswana, </w:t>
      </w:r>
      <w:r w:rsidRPr="00A37BAF">
        <w:rPr>
          <w:cs/>
        </w:rPr>
        <w:t>‎</w:t>
      </w:r>
      <w:r w:rsidRPr="00A37BAF">
        <w:t xml:space="preserve">China, Côte d'Ivoire, Egipto, </w:t>
      </w:r>
      <w:del w:id="10" w:author="Spanish" w:date="2023-10-30T12:09:00Z">
        <w:r w:rsidRPr="00A37BAF" w:rsidDel="00A37BAF">
          <w:delText xml:space="preserve">Francia, </w:delText>
        </w:r>
      </w:del>
      <w:r w:rsidRPr="00A37BAF">
        <w:t xml:space="preserve">Guinea, India, Irán (República Islámica del), Italia, Kuwait, Nigeria, Omán, </w:t>
      </w:r>
      <w:r w:rsidRPr="00A37BAF">
        <w:rPr>
          <w:cs/>
        </w:rPr>
        <w:t>‎</w:t>
      </w:r>
      <w:r w:rsidRPr="00A37BAF">
        <w:t xml:space="preserve">República Árabe Siria, Reino Unido y Túnez por cualquier estación terrena a bordo de aeronave en el servicio móvil </w:t>
      </w:r>
      <w:r w:rsidRPr="00A37BAF">
        <w:rPr>
          <w:cs/>
        </w:rPr>
        <w:t>‎</w:t>
      </w:r>
      <w:r w:rsidRPr="00A37BAF">
        <w:t>aeronáutico por satélite no rebasará los límites señalados en el Anexo 1, Parte B de la Recomendación UIT</w:t>
      </w:r>
      <w:r w:rsidRPr="00A37BAF">
        <w:noBreakHyphen/>
        <w:t>R M.1643</w:t>
      </w:r>
      <w:r w:rsidRPr="00A37BAF">
        <w:noBreakHyphen/>
        <w:t xml:space="preserve">0, </w:t>
      </w:r>
      <w:r w:rsidRPr="00A37BAF">
        <w:rPr>
          <w:cs/>
        </w:rPr>
        <w:t>‎</w:t>
      </w:r>
      <w:r w:rsidRPr="00A37BAF">
        <w:t xml:space="preserve">a menos que acuerden específicamente otra cosa la administración o administraciones afectadas. Las disposiciones de </w:t>
      </w:r>
      <w:r w:rsidRPr="00A37BAF">
        <w:rPr>
          <w:cs/>
        </w:rPr>
        <w:t>‎</w:t>
      </w:r>
      <w:r w:rsidRPr="00A37BAF">
        <w:t xml:space="preserve">esta nota no constituyen en modo alguno una derogación de las obligaciones del servicio móvil aeronáutico por satélite </w:t>
      </w:r>
      <w:r w:rsidRPr="00A37BAF">
        <w:rPr>
          <w:cs/>
        </w:rPr>
        <w:t>‎</w:t>
      </w:r>
      <w:r w:rsidRPr="00A37BAF">
        <w:t>en el sentido de funcionar como servicio secundario de conformidad con el número </w:t>
      </w:r>
      <w:r w:rsidRPr="00A37BAF">
        <w:rPr>
          <w:b/>
          <w:bCs/>
        </w:rPr>
        <w:t>5.29</w:t>
      </w:r>
      <w:r w:rsidRPr="00A37BAF">
        <w:rPr>
          <w:cs/>
        </w:rPr>
        <w:t>‎</w:t>
      </w:r>
      <w:r w:rsidRPr="00A37BAF">
        <w:t>.</w:t>
      </w:r>
      <w:r w:rsidRPr="00A37BAF">
        <w:rPr>
          <w:sz w:val="16"/>
        </w:rPr>
        <w:t>     (CMR</w:t>
      </w:r>
      <w:r w:rsidRPr="00A37BAF">
        <w:rPr>
          <w:sz w:val="16"/>
        </w:rPr>
        <w:noBreakHyphen/>
      </w:r>
      <w:del w:id="11" w:author="Spanish" w:date="2023-10-30T12:09:00Z">
        <w:r w:rsidRPr="00A37BAF" w:rsidDel="00A37BAF">
          <w:rPr>
            <w:sz w:val="16"/>
          </w:rPr>
          <w:delText>15</w:delText>
        </w:r>
      </w:del>
      <w:ins w:id="12" w:author="Spanish" w:date="2023-10-30T12:09:00Z">
        <w:r w:rsidR="00A37BAF" w:rsidRPr="00A37BAF">
          <w:rPr>
            <w:sz w:val="16"/>
          </w:rPr>
          <w:t>23</w:t>
        </w:r>
      </w:ins>
      <w:r w:rsidRPr="00A37BAF">
        <w:rPr>
          <w:sz w:val="16"/>
        </w:rPr>
        <w:t>)</w:t>
      </w:r>
    </w:p>
    <w:p w14:paraId="205FBDA4" w14:textId="32FE87C0" w:rsidR="00CF78A6" w:rsidRPr="00A37BAF" w:rsidRDefault="00E11FD2">
      <w:pPr>
        <w:pStyle w:val="Reasons"/>
      </w:pPr>
      <w:r w:rsidRPr="00A37BAF">
        <w:rPr>
          <w:b/>
        </w:rPr>
        <w:t>Motivos:</w:t>
      </w:r>
      <w:r w:rsidRPr="00A37BAF">
        <w:tab/>
      </w:r>
      <w:r w:rsidR="00A37BAF" w:rsidRPr="00A37BAF">
        <w:t>El servicio fijo ya no utiliza la banda de frecuencias 14,25-14,5 GHz en Francia.</w:t>
      </w:r>
    </w:p>
    <w:p w14:paraId="13FAFCF2" w14:textId="77777777" w:rsidR="00CF78A6" w:rsidRPr="00A37BAF" w:rsidRDefault="00E11FD2">
      <w:pPr>
        <w:pStyle w:val="Proposal"/>
      </w:pPr>
      <w:r w:rsidRPr="00A37BAF">
        <w:t>MOD</w:t>
      </w:r>
      <w:r w:rsidRPr="00A37BAF">
        <w:tab/>
        <w:t>F/81/3</w:t>
      </w:r>
    </w:p>
    <w:p w14:paraId="1EC68484" w14:textId="7829D744" w:rsidR="00E11FD2" w:rsidRPr="00A37BAF" w:rsidRDefault="00E11FD2" w:rsidP="00625DBA">
      <w:pPr>
        <w:pStyle w:val="Note"/>
        <w:rPr>
          <w:sz w:val="16"/>
        </w:rPr>
      </w:pPr>
      <w:r w:rsidRPr="00A37BAF">
        <w:rPr>
          <w:rStyle w:val="Artdef"/>
        </w:rPr>
        <w:t>5.509A</w:t>
      </w:r>
      <w:r w:rsidRPr="00A37BAF">
        <w:rPr>
          <w:b/>
          <w:bCs/>
          <w:color w:val="000000"/>
          <w:szCs w:val="24"/>
        </w:rPr>
        <w:tab/>
      </w:r>
      <w:r w:rsidRPr="00A37BAF">
        <w:t>En la banda de frecuencias 14,3</w:t>
      </w:r>
      <w:r w:rsidRPr="00A37BAF">
        <w:noBreakHyphen/>
        <w:t xml:space="preserve">14,5 GHz, la densidad de flujo de potencia producida en el territorio de Arabia Saudita, Bahrein, Botswana, </w:t>
      </w:r>
      <w:r w:rsidRPr="00A37BAF">
        <w:rPr>
          <w:cs/>
        </w:rPr>
        <w:t>‎</w:t>
      </w:r>
      <w:r w:rsidRPr="00A37BAF">
        <w:t>Camerún, China, Côte d'Ivoire, Egipto,</w:t>
      </w:r>
      <w:del w:id="13" w:author="Spanish" w:date="2023-10-30T12:10:00Z">
        <w:r w:rsidRPr="00A37BAF" w:rsidDel="00A37BAF">
          <w:delText xml:space="preserve"> Francia,</w:delText>
        </w:r>
      </w:del>
      <w:r w:rsidRPr="00A37BAF">
        <w:t xml:space="preserve"> Gabón, Guinea, India, Irán (República Islámica del), Italia, Kuwait, </w:t>
      </w:r>
      <w:r w:rsidRPr="00A37BAF">
        <w:rPr>
          <w:cs/>
        </w:rPr>
        <w:t>‎</w:t>
      </w:r>
      <w:r w:rsidRPr="00A37BAF">
        <w:t xml:space="preserve">Marruecos, Nigeria, Omán, República Árabe Siria, Reino Unido, Sri Lanka, Túnez y Viet Nam por cualquier estación </w:t>
      </w:r>
      <w:r w:rsidRPr="00A37BAF">
        <w:rPr>
          <w:cs/>
        </w:rPr>
        <w:t>‎</w:t>
      </w:r>
      <w:r w:rsidRPr="00A37BAF">
        <w:t xml:space="preserve">terrena a bordo de aeronave en el servicio móvil aeronáutico por satélite no rebasará los límites señalados en el </w:t>
      </w:r>
      <w:r w:rsidRPr="00A37BAF">
        <w:rPr>
          <w:cs/>
        </w:rPr>
        <w:t>‎</w:t>
      </w:r>
      <w:r w:rsidRPr="00A37BAF">
        <w:t>Anexo 1, Parte B de la Recomendación UIT</w:t>
      </w:r>
      <w:r w:rsidRPr="00A37BAF">
        <w:noBreakHyphen/>
        <w:t>R M.1643</w:t>
      </w:r>
      <w:r w:rsidRPr="00A37BAF">
        <w:noBreakHyphen/>
        <w:t xml:space="preserve">0, a menos que acuerden específicamente otra cosa la </w:t>
      </w:r>
      <w:r w:rsidRPr="00A37BAF">
        <w:rPr>
          <w:cs/>
        </w:rPr>
        <w:t>‎</w:t>
      </w:r>
      <w:r w:rsidRPr="00A37BAF">
        <w:t xml:space="preserve">administración o administraciones afectadas. Las disposiciones de esta nota no constituyen en modo alguno una </w:t>
      </w:r>
      <w:r w:rsidRPr="00A37BAF">
        <w:rPr>
          <w:cs/>
        </w:rPr>
        <w:t>‎</w:t>
      </w:r>
      <w:r w:rsidRPr="00A37BAF">
        <w:t xml:space="preserve">derogación de las obligaciones del servicio móvil aeronáutico por satélite en el sentido de funcionar como servicio </w:t>
      </w:r>
      <w:r w:rsidRPr="00A37BAF">
        <w:rPr>
          <w:cs/>
        </w:rPr>
        <w:t>‎</w:t>
      </w:r>
      <w:r w:rsidRPr="00A37BAF">
        <w:t>secundario de conformidad con el número </w:t>
      </w:r>
      <w:r w:rsidRPr="00A37BAF">
        <w:rPr>
          <w:b/>
          <w:bCs/>
        </w:rPr>
        <w:t>5.29</w:t>
      </w:r>
      <w:r w:rsidRPr="00A37BAF">
        <w:rPr>
          <w:cs/>
        </w:rPr>
        <w:t>‎</w:t>
      </w:r>
      <w:r w:rsidRPr="00A37BAF">
        <w:t>.</w:t>
      </w:r>
      <w:r w:rsidRPr="00A37BAF">
        <w:rPr>
          <w:sz w:val="16"/>
        </w:rPr>
        <w:t>     (CMR</w:t>
      </w:r>
      <w:r w:rsidRPr="00A37BAF">
        <w:rPr>
          <w:sz w:val="16"/>
        </w:rPr>
        <w:noBreakHyphen/>
      </w:r>
      <w:del w:id="14" w:author="Spanish" w:date="2023-10-30T12:10:00Z">
        <w:r w:rsidRPr="00A37BAF" w:rsidDel="00A37BAF">
          <w:rPr>
            <w:sz w:val="16"/>
          </w:rPr>
          <w:delText>15</w:delText>
        </w:r>
      </w:del>
      <w:ins w:id="15" w:author="Spanish" w:date="2023-10-30T12:10:00Z">
        <w:r w:rsidR="00A37BAF" w:rsidRPr="00A37BAF">
          <w:rPr>
            <w:sz w:val="16"/>
          </w:rPr>
          <w:t>23</w:t>
        </w:r>
      </w:ins>
      <w:r w:rsidRPr="00A37BAF">
        <w:rPr>
          <w:sz w:val="16"/>
        </w:rPr>
        <w:t>)</w:t>
      </w:r>
    </w:p>
    <w:p w14:paraId="40D6830F" w14:textId="69AAA139" w:rsidR="00CF78A6" w:rsidRDefault="00E11FD2">
      <w:pPr>
        <w:pStyle w:val="Reasons"/>
      </w:pPr>
      <w:r w:rsidRPr="00A37BAF">
        <w:rPr>
          <w:b/>
        </w:rPr>
        <w:t>Motivos:</w:t>
      </w:r>
      <w:r w:rsidRPr="00A37BAF">
        <w:tab/>
      </w:r>
      <w:r w:rsidR="00A37BAF" w:rsidRPr="00A37BAF">
        <w:t>El servicio fijo ya no utiliza la banda de frecuencias 14,25-14,5 GHz en Francia.</w:t>
      </w:r>
    </w:p>
    <w:p w14:paraId="016BE76A" w14:textId="77777777" w:rsidR="006F3199" w:rsidRDefault="006F3199" w:rsidP="006F3199"/>
    <w:p w14:paraId="45379C17" w14:textId="66EBAC19" w:rsidR="006F3199" w:rsidRPr="00A37BAF" w:rsidRDefault="006F3199" w:rsidP="006F3199">
      <w:pPr>
        <w:jc w:val="center"/>
      </w:pPr>
      <w:r>
        <w:t>______________</w:t>
      </w:r>
    </w:p>
    <w:sectPr w:rsidR="006F3199" w:rsidRPr="00A37BAF">
      <w:headerReference w:type="default" r:id="rId14"/>
      <w:footerReference w:type="even" r:id="rId15"/>
      <w:footerReference w:type="default" r:id="rId16"/>
      <w:footerReference w:type="first" r:id="rId17"/>
      <w:type w:val="oddPage"/>
      <w:pgSz w:w="11907" w:h="16840" w:code="9"/>
      <w:pgMar w:top="1418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BDB6A" w14:textId="77777777" w:rsidR="00666B37" w:rsidRDefault="00666B37">
      <w:r>
        <w:separator/>
      </w:r>
    </w:p>
  </w:endnote>
  <w:endnote w:type="continuationSeparator" w:id="0">
    <w:p w14:paraId="56AEBBF4" w14:textId="77777777" w:rsidR="00666B37" w:rsidRDefault="00666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31AEB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4CC652B" w14:textId="6F253AB7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57397A">
      <w:rPr>
        <w:noProof/>
      </w:rPr>
      <w:t>30.10.23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4921D" w14:textId="02B19CEC" w:rsidR="0077084A" w:rsidRDefault="00E11FD2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5455D2">
      <w:rPr>
        <w:lang w:val="en-US"/>
      </w:rPr>
      <w:t>P:\ESP\ITU-R\CONF-R\CMR23\000\081S.docx</w:t>
    </w:r>
    <w:r>
      <w:fldChar w:fldCharType="end"/>
    </w:r>
    <w:r w:rsidRPr="00E11FD2">
      <w:rPr>
        <w:lang w:val="en-US"/>
      </w:rPr>
      <w:t xml:space="preserve"> </w:t>
    </w:r>
    <w:r>
      <w:rPr>
        <w:lang w:val="en-US"/>
      </w:rPr>
      <w:t>(529834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16" w:name="_Hlk149559964"/>
  <w:p w14:paraId="13E4DB35" w14:textId="16AEB3BF" w:rsidR="0077084A" w:rsidRPr="00E11FD2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5455D2">
      <w:rPr>
        <w:lang w:val="en-US"/>
      </w:rPr>
      <w:t>P:\ESP\ITU-R\CONF-R\CMR23\000\081S.docx</w:t>
    </w:r>
    <w:r>
      <w:fldChar w:fldCharType="end"/>
    </w:r>
    <w:bookmarkEnd w:id="16"/>
    <w:r w:rsidR="00E11FD2" w:rsidRPr="00E11FD2">
      <w:rPr>
        <w:lang w:val="en-US"/>
      </w:rPr>
      <w:t xml:space="preserve"> </w:t>
    </w:r>
    <w:r w:rsidR="00E11FD2">
      <w:rPr>
        <w:lang w:val="en-US"/>
      </w:rPr>
      <w:t>(529834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87C2C" w14:textId="77777777" w:rsidR="00666B37" w:rsidRDefault="00666B37">
      <w:r>
        <w:rPr>
          <w:b/>
        </w:rPr>
        <w:t>_______________</w:t>
      </w:r>
    </w:p>
  </w:footnote>
  <w:footnote w:type="continuationSeparator" w:id="0">
    <w:p w14:paraId="39E678FE" w14:textId="77777777" w:rsidR="00666B37" w:rsidRDefault="00666B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4D7B7D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7F875794" w14:textId="77777777" w:rsidR="0077084A" w:rsidRDefault="000A2A7D" w:rsidP="00C44E9E">
    <w:pPr>
      <w:pStyle w:val="Header"/>
      <w:rPr>
        <w:lang w:val="en-US"/>
      </w:rPr>
    </w:pPr>
    <w:r>
      <w:rPr>
        <w:lang w:val="en-US"/>
      </w:rPr>
      <w:t>WRC</w:t>
    </w:r>
    <w:r w:rsidR="004D2749">
      <w:rPr>
        <w:lang w:val="en-US"/>
      </w:rPr>
      <w:t>23</w:t>
    </w:r>
    <w:r w:rsidR="008750A8">
      <w:rPr>
        <w:lang w:val="en-US"/>
      </w:rPr>
      <w:t>/</w:t>
    </w:r>
    <w:r w:rsidR="00702F3D">
      <w:t>81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 w16cid:durableId="1360743461">
    <w:abstractNumId w:val="8"/>
  </w:num>
  <w:num w:numId="2" w16cid:durableId="82866977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670596251">
    <w:abstractNumId w:val="9"/>
  </w:num>
  <w:num w:numId="4" w16cid:durableId="2085099578">
    <w:abstractNumId w:val="7"/>
  </w:num>
  <w:num w:numId="5" w16cid:durableId="292638009">
    <w:abstractNumId w:val="6"/>
  </w:num>
  <w:num w:numId="6" w16cid:durableId="567308473">
    <w:abstractNumId w:val="5"/>
  </w:num>
  <w:num w:numId="7" w16cid:durableId="935020690">
    <w:abstractNumId w:val="4"/>
  </w:num>
  <w:num w:numId="8" w16cid:durableId="987244604">
    <w:abstractNumId w:val="3"/>
  </w:num>
  <w:num w:numId="9" w16cid:durableId="664018490">
    <w:abstractNumId w:val="2"/>
  </w:num>
  <w:num w:numId="10" w16cid:durableId="159934326">
    <w:abstractNumId w:val="1"/>
  </w:num>
  <w:num w:numId="11" w16cid:durableId="113844926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panish">
    <w15:presenceInfo w15:providerId="None" w15:userId="Spanis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91054"/>
    <w:rsid w:val="000A2A7D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749"/>
    <w:rsid w:val="004D2C7C"/>
    <w:rsid w:val="005133B5"/>
    <w:rsid w:val="00524392"/>
    <w:rsid w:val="00532097"/>
    <w:rsid w:val="005455D2"/>
    <w:rsid w:val="0057397A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66B37"/>
    <w:rsid w:val="0067344B"/>
    <w:rsid w:val="00684A94"/>
    <w:rsid w:val="00692AAE"/>
    <w:rsid w:val="006C0E38"/>
    <w:rsid w:val="006D6E67"/>
    <w:rsid w:val="006E1A13"/>
    <w:rsid w:val="006F3199"/>
    <w:rsid w:val="00701C20"/>
    <w:rsid w:val="00702F3D"/>
    <w:rsid w:val="0070518E"/>
    <w:rsid w:val="007354E9"/>
    <w:rsid w:val="007424E8"/>
    <w:rsid w:val="0074579D"/>
    <w:rsid w:val="00765578"/>
    <w:rsid w:val="00765C25"/>
    <w:rsid w:val="00766333"/>
    <w:rsid w:val="0077084A"/>
    <w:rsid w:val="007952C7"/>
    <w:rsid w:val="007C0B95"/>
    <w:rsid w:val="007C2317"/>
    <w:rsid w:val="007D330A"/>
    <w:rsid w:val="0080079E"/>
    <w:rsid w:val="008504C2"/>
    <w:rsid w:val="00866AE6"/>
    <w:rsid w:val="008750A8"/>
    <w:rsid w:val="00877846"/>
    <w:rsid w:val="008D3316"/>
    <w:rsid w:val="008E5AF2"/>
    <w:rsid w:val="0090121B"/>
    <w:rsid w:val="00902D7C"/>
    <w:rsid w:val="009144C9"/>
    <w:rsid w:val="0094091F"/>
    <w:rsid w:val="00962171"/>
    <w:rsid w:val="00973754"/>
    <w:rsid w:val="009C0BED"/>
    <w:rsid w:val="009E11EC"/>
    <w:rsid w:val="00A021CC"/>
    <w:rsid w:val="00A118DB"/>
    <w:rsid w:val="00A37BAF"/>
    <w:rsid w:val="00A4450C"/>
    <w:rsid w:val="00AA5E6C"/>
    <w:rsid w:val="00AC49B1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A4945"/>
    <w:rsid w:val="00CC01E0"/>
    <w:rsid w:val="00CD5FEE"/>
    <w:rsid w:val="00CE60D2"/>
    <w:rsid w:val="00CE7431"/>
    <w:rsid w:val="00CF78A6"/>
    <w:rsid w:val="00D00CA8"/>
    <w:rsid w:val="00D0288A"/>
    <w:rsid w:val="00D72A5D"/>
    <w:rsid w:val="00DA71A3"/>
    <w:rsid w:val="00DC1922"/>
    <w:rsid w:val="00DC629B"/>
    <w:rsid w:val="00DE1C31"/>
    <w:rsid w:val="00E05BFF"/>
    <w:rsid w:val="00E11FD2"/>
    <w:rsid w:val="00E262F1"/>
    <w:rsid w:val="00E3176A"/>
    <w:rsid w:val="00E36CE4"/>
    <w:rsid w:val="00E54754"/>
    <w:rsid w:val="00E56BD3"/>
    <w:rsid w:val="00E71D14"/>
    <w:rsid w:val="00EA77F0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08426B62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A37BAF"/>
    <w:rPr>
      <w:rFonts w:ascii="Times New Roman" w:hAnsi="Times New Roman"/>
      <w:sz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23-WRC23-C-0081!!MSW-S</DPM_x0020_File_x0020_name>
    <DPM_x0020_Author xmlns="32a1a8c5-2265-4ebc-b7a0-2071e2c5c9bb" xsi:nil="false">DPM</DPM_x0020_Author>
    <DPM_x0020_Version xmlns="32a1a8c5-2265-4ebc-b7a0-2071e2c5c9bb" xsi:nil="false">DPM_2022.05.12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BA77A30-2D7A-4526-895C-6AFAB191FA3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FBABB0-D3C2-4FA6-B17A-D0B2745321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E3DE8D-1564-44B3-98A3-74E93CC0CB83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C08A8094-388F-45E4-ACC1-A736C3016C64}">
  <ds:schemaRefs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996b2e75-67fd-4955-a3b0-5ab9934cb50b"/>
    <ds:schemaRef ds:uri="http://purl.org/dc/terms/"/>
    <ds:schemaRef ds:uri="http://purl.org/dc/elements/1.1/"/>
    <ds:schemaRef ds:uri="http://www.w3.org/XML/1998/namespace"/>
    <ds:schemaRef ds:uri="http://schemas.microsoft.com/office/infopath/2007/PartnerControls"/>
    <ds:schemaRef ds:uri="32a1a8c5-2265-4ebc-b7a0-2071e2c5c9bb"/>
    <ds:schemaRef ds:uri="http://schemas.microsoft.com/office/2006/metadata/properties"/>
  </ds:schemaRefs>
</ds:datastoreItem>
</file>

<file path=customXml/itemProps5.xml><?xml version="1.0" encoding="utf-8"?>
<ds:datastoreItem xmlns:ds="http://schemas.openxmlformats.org/officeDocument/2006/customXml" ds:itemID="{3CFC1839-7E33-4A27-8232-5CE50B9665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38</Words>
  <Characters>249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23-WRC23-C-0081!!MSW-S</vt:lpstr>
    </vt:vector>
  </TitlesOfParts>
  <Manager>Secretaría General - Pool</Manager>
  <Company>Unión Internacional de Telecomunicaciones (UIT)</Company>
  <LinksUpToDate>false</LinksUpToDate>
  <CharactersWithSpaces>29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23-WRC23-C-0081!!MSW-S</dc:title>
  <dc:subject>Conferencia Mundial de Radiocomunicaciones - 2019</dc:subject>
  <dc:creator>Documents Proposals Manager (DPM)</dc:creator>
  <cp:keywords>DPM_v2023.8.1.1_prod</cp:keywords>
  <dc:description/>
  <cp:lastModifiedBy>Spanish</cp:lastModifiedBy>
  <cp:revision>5</cp:revision>
  <cp:lastPrinted>2003-02-19T20:20:00Z</cp:lastPrinted>
  <dcterms:created xsi:type="dcterms:W3CDTF">2023-10-30T13:14:00Z</dcterms:created>
  <dcterms:modified xsi:type="dcterms:W3CDTF">2023-10-30T13:16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